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p>
    <w:bookmarkStart w:id="22" w:name="cover-letter"/>
    <w:p>
      <w:pPr>
        <w:pStyle w:val="Heading2"/>
      </w:pPr>
      <w:r>
        <w:t xml:space="preserve">Cover Letter</w:t>
      </w:r>
    </w:p>
    <w:p>
      <w:pPr>
        <w:pStyle w:val="FirstParagraph"/>
      </w:pPr>
      <w:r>
        <w:rPr>
          <w:bCs/>
          <w:b/>
        </w:rPr>
        <w:t xml:space="preserve">Date:</w:t>
      </w:r>
      <w:r>
        <w:t xml:space="preserve"> </w:t>
      </w:r>
      <w:r>
        <w:t xml:space="preserve">[Insert Date]</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Email: [Your Email Address]</w:t>
      </w:r>
    </w:p>
    <w:p>
      <w:pPr>
        <w:pStyle w:val="BodyText"/>
      </w:pPr>
      <w:r>
        <w:t xml:space="preserve">Phone: [Your Phone Number]</w:t>
      </w:r>
    </w:p>
    <w:bookmarkStart w:id="20" w:name="hiring-manager"/>
    <w:p>
      <w:pPr>
        <w:pStyle w:val="Heading3"/>
      </w:pPr>
      <w:r>
        <w:t xml:space="preserve">Hiring Manager</w:t>
      </w:r>
    </w:p>
    <w:p>
      <w:pPr>
        <w:pStyle w:val="FirstParagraph"/>
      </w:pPr>
      <w:r>
        <w:t xml:space="preserve">[Company Name]</w:t>
      </w:r>
    </w:p>
    <w:p>
      <w:pPr>
        <w:pStyle w:val="BodyText"/>
      </w:pPr>
      <w:r>
        <w:t xml:space="preserve">[Company Address]</w:t>
      </w:r>
    </w:p>
    <w:p>
      <w:pPr>
        <w:pStyle w:val="BodyText"/>
      </w:pPr>
      <w:r>
        <w:t xml:space="preserve">Istanbul, Turkey</w:t>
      </w:r>
    </w:p>
    <w:bookmarkEnd w:id="20"/>
    <w:bookmarkStart w:id="21" w:name="dear-hiring-manager"/>
    <w:p>
      <w:pPr>
        <w:pStyle w:val="Heading3"/>
      </w:pPr>
      <w:r>
        <w:t xml:space="preserve">Dear Hiring Manager,</w:t>
      </w:r>
    </w:p>
    <w:p>
      <w:pPr>
        <w:pStyle w:val="FirstParagraph"/>
      </w:pPr>
      <w:r>
        <w:t xml:space="preserve">I am writing to express my interest in the Data Scientist position at [Company Name] in Istanbul, Turkey. As a dedicated and innovative professional with a strong background in data analysis, machine learning, and statistical modeling, I am eager to contribute my expertise to drive data-driven decisions that align with the dynamic tech landscape of Turkey Istanbul. This opportunity resonates deeply with my career goals and passion for leveraging data to solve complex challenges in a thriving market like Istanbul.</w:t>
      </w:r>
    </w:p>
    <w:p>
      <w:pPr>
        <w:pStyle w:val="BodyText"/>
      </w:pPr>
      <w:r>
        <w:t xml:space="preserve">With over [X years] of experience in the field, I have honed my skills in extracting actionable insights from vast datasets, developing predictive models, and creating scalable solutions that support strategic business objectives. My journey as a Data Scientist has taken me through diverse industries, including telecommunications, e-commerce, and financial services. In each role, I have focused on translating raw data into meaningful patterns that empower organizations to make informed decisions. For instance, in my previous position at [Previous Company Name], I led a team to design an AI-powered customer segmentation model that improved sales conversion rates by 25%—a project that exemplified the transformative power of data science.</w:t>
      </w:r>
    </w:p>
    <w:p>
      <w:pPr>
        <w:pStyle w:val="BodyText"/>
      </w:pPr>
      <w:r>
        <w:t xml:space="preserve">What excites me most about the Data Scientist role in Istanbul is the opportunity to collaborate with a city known for its rapid technological innovation and growing startup ecosystem. Turkey Istanbul, in particular, has become a hub for emerging technologies, with businesses increasingly relying on data analytics to stay competitive. I am particularly drawn to [Company Name]’s mission to [mention specific company goal or value if known], as it aligns with my vision of using data science to create impactful solutions for both local and global audiences. My experience in working with cross-functional teams and delivering results under tight deadlines would allow me to integrate seamlessly into your organization’s culture while contributing to its growth.</w:t>
      </w:r>
    </w:p>
    <w:p>
      <w:pPr>
        <w:pStyle w:val="BodyText"/>
      </w:pPr>
      <w:r>
        <w:t xml:space="preserve">My technical expertise spans a wide range of tools and methodologies essential for modern data science. Proficient in programming languages such as Python, R, and SQL, I have developed machine learning models using frameworks like TensorFlow and Scikit-learn. My ability to clean, process, and visualize data using tools like Tableau and Power BI has enabled me to communicate complex findings in an accessible way. Additionally, I am well-versed in cloud computing platforms such as AWS and Google Cloud Platform, where I have deployed scalable analytics solutions for enterprise clients. These skills are complemented by a strong foundation in statistics and mathematics, which allows me to approach problems with both analytical rigor and creative thinking.</w:t>
      </w:r>
    </w:p>
    <w:p>
      <w:pPr>
        <w:pStyle w:val="BodyText"/>
      </w:pPr>
      <w:r>
        <w:t xml:space="preserve">In addition to my technical acumen, I bring a unique perspective shaped by my understanding of the Turkish market. Having [mention any relevant experience in Turkey or familiarity with its data landscape], I am deeply aware of the nuances that define data science challenges and opportunities in this region. For example, I have worked on projects analyzing consumer behavior trends specific to Istanbul’s urban environment, which required adapting algorithms to account for local cultural and economic factors. This experience has strengthened my ability to tailor solutions that resonate with the needs of diverse stakeholders, a quality I believe is invaluable for a Data Scientist in Turkey Istanbul.</w:t>
      </w:r>
    </w:p>
    <w:p>
      <w:pPr>
        <w:pStyle w:val="BodyText"/>
      </w:pPr>
      <w:r>
        <w:t xml:space="preserve">What sets me apart as a Data Scientist is my commitment to continuous learning and adaptability. The field of data science evolves rapidly, and I actively stay updated by participating in online courses, attending industry conferences, and contributing to open-source projects. My proactive approach has allowed me to stay ahead of trends such as generative AI and real-time analytics, which are becoming increasingly relevant for businesses in Istanbul. I am also passionate about mentoring junior analysts and fostering a collaborative work environment where knowledge is shared freely.</w:t>
      </w:r>
    </w:p>
    <w:p>
      <w:pPr>
        <w:pStyle w:val="BodyText"/>
      </w:pPr>
      <w:r>
        <w:t xml:space="preserve">I am confident that my combination of technical skills, industry experience, and cultural awareness makes me an ideal candidate for the Data Scientist position at [Company Name]. I am particularly interested in contributing to your team’s efforts to [mention a specific project or goal if known], as I believe my background in data-driven problem-solving would add significant value. I am eager to bring my expertise to Turkey Istanbul, a city that embodies the intersection of tradition and innovation, and help [Company Name] achieve its objectives through cutting-edge data science solutions.</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convenience. I look forward to the possibility of contributing to your team’s success in Istanbul, Turkey.</w:t>
      </w:r>
    </w:p>
    <w:p>
      <w:pPr>
        <w:pStyle w:val="BodyText"/>
      </w:pPr>
      <w:r>
        <w:t xml:space="preserve">Sincerely,</w:t>
      </w:r>
    </w:p>
    <w:p>
      <w:pPr>
        <w:pStyle w:val="BodyText"/>
      </w:pPr>
      <w:r>
        <w:t xml:space="preserve">[Your Full Name]</w:t>
      </w:r>
    </w:p>
    <w:bookmarkEnd w:id="21"/>
    <w:p>
      <w:pPr>
        <w:pStyle w:val="BodyText"/>
      </w:pPr>
      <w:r>
        <w:t xml:space="preserve">© [Year] [Your Name]. All rights reserved.</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dc:title>
  <dc:creator/>
  <dc:language>en</dc:language>
  <cp:keywords/>
  <dcterms:created xsi:type="dcterms:W3CDTF">2026-07-20T19:47:14Z</dcterms:created>
  <dcterms:modified xsi:type="dcterms:W3CDTF">2026-07-20T19:47:14Z</dcterms:modified>
</cp:coreProperties>
</file>

<file path=docProps/custom.xml><?xml version="1.0" encoding="utf-8"?>
<Properties xmlns="http://schemas.openxmlformats.org/officeDocument/2006/custom-properties" xmlns:vt="http://schemas.openxmlformats.org/officeDocument/2006/docPropsVTypes"/>
</file>